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46114" w14:textId="5E2A1163" w:rsidR="00233B6D" w:rsidRPr="00D63344" w:rsidRDefault="00233B6D" w:rsidP="00D63344">
      <w:pPr>
        <w:jc w:val="center"/>
        <w:rPr>
          <w:b/>
          <w:bCs/>
          <w:sz w:val="32"/>
          <w:szCs w:val="32"/>
        </w:rPr>
      </w:pPr>
      <w:r w:rsidRPr="00D63344">
        <w:rPr>
          <w:b/>
          <w:bCs/>
          <w:sz w:val="32"/>
          <w:szCs w:val="32"/>
        </w:rPr>
        <w:t>Shared and Sensory Story Plan</w:t>
      </w:r>
    </w:p>
    <w:tbl>
      <w:tblPr>
        <w:tblStyle w:val="GridTable6Colorful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997"/>
        <w:gridCol w:w="2999"/>
        <w:gridCol w:w="3000"/>
      </w:tblGrid>
      <w:tr w:rsidR="00233B6D" w14:paraId="3BD010BC" w14:textId="77777777" w:rsidTr="00D63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  <w:tcBorders>
              <w:bottom w:val="none" w:sz="0" w:space="0" w:color="auto"/>
            </w:tcBorders>
          </w:tcPr>
          <w:p w14:paraId="479F0D5A" w14:textId="52CE95EA" w:rsidR="00233B6D" w:rsidRDefault="00233B6D">
            <w:r>
              <w:t>Name of Story</w:t>
            </w:r>
          </w:p>
        </w:tc>
      </w:tr>
      <w:tr w:rsidR="00233B6D" w14:paraId="231E9274" w14:textId="77777777" w:rsidTr="00D63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81ECA5F" w14:textId="18E5B834" w:rsidR="00233B6D" w:rsidRDefault="00233B6D">
            <w:r>
              <w:t xml:space="preserve">Story Prompt </w:t>
            </w:r>
          </w:p>
        </w:tc>
        <w:tc>
          <w:tcPr>
            <w:tcW w:w="3005" w:type="dxa"/>
          </w:tcPr>
          <w:p w14:paraId="104682B2" w14:textId="03A85061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nsory Opportunity </w:t>
            </w:r>
          </w:p>
        </w:tc>
        <w:tc>
          <w:tcPr>
            <w:tcW w:w="3006" w:type="dxa"/>
          </w:tcPr>
          <w:p w14:paraId="7C109484" w14:textId="14422C8B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AC Opportunity</w:t>
            </w:r>
          </w:p>
        </w:tc>
      </w:tr>
      <w:tr w:rsidR="00233B6D" w14:paraId="1FBBCEA1" w14:textId="77777777" w:rsidTr="00D633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72B3583" w14:textId="282343AF" w:rsidR="00233B6D" w:rsidRDefault="00233B6D"/>
          <w:p w14:paraId="6BE869F6" w14:textId="77777777" w:rsidR="00233B6D" w:rsidRDefault="00233B6D"/>
          <w:p w14:paraId="545D1D24" w14:textId="0EE9F59C" w:rsidR="00233B6D" w:rsidRDefault="00233B6D"/>
          <w:p w14:paraId="408011B4" w14:textId="77777777" w:rsidR="00233B6D" w:rsidRDefault="00233B6D"/>
          <w:p w14:paraId="44E54FE8" w14:textId="07D92A29" w:rsidR="00233B6D" w:rsidRDefault="00233B6D"/>
          <w:p w14:paraId="31332948" w14:textId="77777777" w:rsidR="00233B6D" w:rsidRDefault="00233B6D"/>
          <w:p w14:paraId="66E5216A" w14:textId="1333CA51" w:rsidR="00233B6D" w:rsidRDefault="00233B6D"/>
        </w:tc>
        <w:tc>
          <w:tcPr>
            <w:tcW w:w="3005" w:type="dxa"/>
          </w:tcPr>
          <w:p w14:paraId="7F3FBEF7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4B8DF34E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bookmarkStart w:id="0" w:name="_GoBack"/>
        <w:bookmarkEnd w:id="0"/>
      </w:tr>
      <w:tr w:rsidR="00233B6D" w14:paraId="2C96ABE5" w14:textId="77777777" w:rsidTr="00D63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E9AC1AD" w14:textId="4E35F6F4" w:rsidR="00233B6D" w:rsidRDefault="00233B6D"/>
          <w:p w14:paraId="074FE0C3" w14:textId="77777777" w:rsidR="00233B6D" w:rsidRDefault="00233B6D"/>
          <w:p w14:paraId="3EB52EBD" w14:textId="77777777" w:rsidR="00233B6D" w:rsidRDefault="00233B6D"/>
          <w:p w14:paraId="449EFA92" w14:textId="77777777" w:rsidR="00233B6D" w:rsidRDefault="00233B6D"/>
          <w:p w14:paraId="625C75F6" w14:textId="77777777" w:rsidR="00233B6D" w:rsidRDefault="00233B6D"/>
          <w:p w14:paraId="2985AA0B" w14:textId="77777777" w:rsidR="00233B6D" w:rsidRDefault="00233B6D"/>
          <w:p w14:paraId="02F2C16C" w14:textId="10265488" w:rsidR="00233B6D" w:rsidRDefault="00233B6D"/>
        </w:tc>
        <w:tc>
          <w:tcPr>
            <w:tcW w:w="3005" w:type="dxa"/>
          </w:tcPr>
          <w:p w14:paraId="35F2F1ED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4437D296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3B6D" w14:paraId="3DD80AE2" w14:textId="77777777" w:rsidTr="00D633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84129BF" w14:textId="1E6E3E75" w:rsidR="00233B6D" w:rsidRDefault="00233B6D"/>
          <w:p w14:paraId="065EC907" w14:textId="7D52BFB2" w:rsidR="00233B6D" w:rsidRDefault="00233B6D"/>
          <w:p w14:paraId="6A910BAB" w14:textId="77777777" w:rsidR="00233B6D" w:rsidRDefault="00233B6D"/>
          <w:p w14:paraId="308771DA" w14:textId="77777777" w:rsidR="00233B6D" w:rsidRDefault="00233B6D"/>
          <w:p w14:paraId="23F4D6A0" w14:textId="77777777" w:rsidR="00233B6D" w:rsidRDefault="00233B6D"/>
          <w:p w14:paraId="12950B25" w14:textId="77777777" w:rsidR="00233B6D" w:rsidRDefault="00233B6D"/>
          <w:p w14:paraId="7A29748D" w14:textId="77777777" w:rsidR="00233B6D" w:rsidRDefault="00233B6D"/>
          <w:p w14:paraId="2B4D3D25" w14:textId="7AD9373F" w:rsidR="00233B6D" w:rsidRDefault="00233B6D"/>
        </w:tc>
        <w:tc>
          <w:tcPr>
            <w:tcW w:w="3005" w:type="dxa"/>
          </w:tcPr>
          <w:p w14:paraId="4D2F7CD2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1D46FF6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33B6D" w14:paraId="1E97895E" w14:textId="77777777" w:rsidTr="00D63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CFA2349" w14:textId="77777777" w:rsidR="00233B6D" w:rsidRDefault="00233B6D"/>
          <w:p w14:paraId="32BE2631" w14:textId="597990A3" w:rsidR="00233B6D" w:rsidRDefault="00233B6D"/>
          <w:p w14:paraId="025D7C4D" w14:textId="77777777" w:rsidR="00233B6D" w:rsidRDefault="00233B6D"/>
          <w:p w14:paraId="6DD8CA60" w14:textId="77777777" w:rsidR="00233B6D" w:rsidRDefault="00233B6D"/>
          <w:p w14:paraId="03F405B6" w14:textId="6474E222" w:rsidR="00233B6D" w:rsidRDefault="00233B6D"/>
          <w:p w14:paraId="73142F2E" w14:textId="77777777" w:rsidR="00233B6D" w:rsidRDefault="00233B6D"/>
          <w:p w14:paraId="63DCA6EB" w14:textId="77777777" w:rsidR="00233B6D" w:rsidRDefault="00233B6D"/>
          <w:p w14:paraId="242643C4" w14:textId="22FC5E63" w:rsidR="00233B6D" w:rsidRDefault="00233B6D"/>
        </w:tc>
        <w:tc>
          <w:tcPr>
            <w:tcW w:w="3005" w:type="dxa"/>
          </w:tcPr>
          <w:p w14:paraId="6B026A80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56BCA876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3B6D" w14:paraId="74D7D34E" w14:textId="77777777" w:rsidTr="00D633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A6523A8" w14:textId="70F6D978" w:rsidR="00233B6D" w:rsidRDefault="00233B6D"/>
          <w:p w14:paraId="4901C87B" w14:textId="77777777" w:rsidR="00233B6D" w:rsidRDefault="00233B6D"/>
          <w:p w14:paraId="18484911" w14:textId="77777777" w:rsidR="00233B6D" w:rsidRDefault="00233B6D"/>
          <w:p w14:paraId="186DEF51" w14:textId="77777777" w:rsidR="00233B6D" w:rsidRDefault="00233B6D"/>
          <w:p w14:paraId="4E605633" w14:textId="77777777" w:rsidR="00233B6D" w:rsidRDefault="00233B6D"/>
          <w:p w14:paraId="4DE9A4C3" w14:textId="77777777" w:rsidR="00233B6D" w:rsidRDefault="00233B6D"/>
          <w:p w14:paraId="3EFA4EE0" w14:textId="77777777" w:rsidR="00233B6D" w:rsidRDefault="00233B6D"/>
          <w:p w14:paraId="367D8E1A" w14:textId="1762A901" w:rsidR="00233B6D" w:rsidRDefault="00233B6D"/>
        </w:tc>
        <w:tc>
          <w:tcPr>
            <w:tcW w:w="3005" w:type="dxa"/>
          </w:tcPr>
          <w:p w14:paraId="09C142B5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5628C343" w14:textId="77777777" w:rsidR="00233B6D" w:rsidRDefault="00233B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33B6D" w14:paraId="73D28611" w14:textId="77777777" w:rsidTr="00D63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CB7D56E" w14:textId="77777777" w:rsidR="00233B6D" w:rsidRDefault="00233B6D"/>
          <w:p w14:paraId="673DC1E5" w14:textId="77777777" w:rsidR="00233B6D" w:rsidRDefault="00233B6D"/>
          <w:p w14:paraId="24A588E3" w14:textId="77777777" w:rsidR="00233B6D" w:rsidRDefault="00233B6D"/>
          <w:p w14:paraId="5FA75BB8" w14:textId="77777777" w:rsidR="00233B6D" w:rsidRDefault="00233B6D"/>
          <w:p w14:paraId="0828A698" w14:textId="77777777" w:rsidR="00233B6D" w:rsidRDefault="00233B6D"/>
          <w:p w14:paraId="7DAAFCD6" w14:textId="77777777" w:rsidR="00233B6D" w:rsidRDefault="00233B6D"/>
          <w:p w14:paraId="148AB3E0" w14:textId="77777777" w:rsidR="00233B6D" w:rsidRDefault="00233B6D"/>
          <w:p w14:paraId="16D23BBE" w14:textId="23B291A9" w:rsidR="00233B6D" w:rsidRDefault="00233B6D"/>
        </w:tc>
        <w:tc>
          <w:tcPr>
            <w:tcW w:w="3005" w:type="dxa"/>
          </w:tcPr>
          <w:p w14:paraId="1A4AAACA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D86B4CA" w14:textId="77777777" w:rsidR="00233B6D" w:rsidRDefault="00233B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50D5B0C" w14:textId="5C6AB2E0" w:rsidR="00233B6D" w:rsidRDefault="00233B6D"/>
    <w:p w14:paraId="045D1B36" w14:textId="77777777" w:rsidR="00233B6D" w:rsidRDefault="00233B6D"/>
    <w:sectPr w:rsidR="00233B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LEwMjIwMjUxMTBR0lEKTi0uzszPAykwrAUAYTuK7iwAAAA="/>
  </w:docVars>
  <w:rsids>
    <w:rsidRoot w:val="00233B6D"/>
    <w:rsid w:val="00233B6D"/>
    <w:rsid w:val="00D6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54A4D"/>
  <w15:chartTrackingRefBased/>
  <w15:docId w15:val="{6870D3D9-3602-4969-9347-AAF93B7BC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3B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233B6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D6334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">
    <w:name w:val="Grid Table 6 Colorful"/>
    <w:basedOn w:val="TableNormal"/>
    <w:uiPriority w:val="51"/>
    <w:rsid w:val="00D6334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nes</dc:creator>
  <cp:keywords/>
  <dc:description/>
  <cp:lastModifiedBy>david banes</cp:lastModifiedBy>
  <cp:revision>2</cp:revision>
  <dcterms:created xsi:type="dcterms:W3CDTF">2019-10-24T10:00:00Z</dcterms:created>
  <dcterms:modified xsi:type="dcterms:W3CDTF">2019-10-24T10:05:00Z</dcterms:modified>
</cp:coreProperties>
</file>